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58DC" w:rsidRPr="008B5B20" w:rsidRDefault="009214F9" w:rsidP="009214F9">
      <w:pPr>
        <w:pBdr>
          <w:bottom w:val="single" w:sz="6" w:space="1" w:color="auto"/>
        </w:pBdr>
        <w:jc w:val="center"/>
        <w:rPr>
          <w:b/>
        </w:rPr>
      </w:pPr>
      <w:r w:rsidRPr="008B5B20">
        <w:rPr>
          <w:b/>
        </w:rPr>
        <w:t>BABYL-RWANDA Backend Assessment</w:t>
      </w:r>
      <w:r w:rsidR="00D66132" w:rsidRPr="008B5B20">
        <w:rPr>
          <w:b/>
        </w:rPr>
        <w:t>-HABIMANA Clement Robert</w:t>
      </w:r>
    </w:p>
    <w:p w:rsidR="00E2393F" w:rsidRDefault="00E2393F" w:rsidP="009214F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ools Used</w:t>
      </w:r>
    </w:p>
    <w:p w:rsidR="00E2393F" w:rsidRDefault="00E2393F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IDE: </w:t>
      </w:r>
      <w:r w:rsidRPr="007578AA">
        <w:t xml:space="preserve">Eclipse </w:t>
      </w:r>
      <w:r w:rsidR="007578AA" w:rsidRPr="007578AA">
        <w:t>IDE</w:t>
      </w:r>
    </w:p>
    <w:p w:rsidR="00E2393F" w:rsidRDefault="00022908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Programing Language: </w:t>
      </w:r>
      <w:r w:rsidRPr="007E263B">
        <w:t>Java</w:t>
      </w:r>
      <w:r w:rsidR="000F7238">
        <w:t xml:space="preserve"> 8</w:t>
      </w:r>
    </w:p>
    <w:p w:rsidR="00022908" w:rsidRDefault="00022908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Framework: </w:t>
      </w:r>
      <w:r w:rsidRPr="00574700">
        <w:t>Spring Boot</w:t>
      </w:r>
      <w:r w:rsidR="00091141">
        <w:t xml:space="preserve"> 2.2, Bootstrap</w:t>
      </w:r>
      <w:r w:rsidR="00B37864">
        <w:t xml:space="preserve"> </w:t>
      </w:r>
      <w:r w:rsidR="00091141">
        <w:t>4( 4on user interface)</w:t>
      </w:r>
    </w:p>
    <w:p w:rsidR="00091141" w:rsidRPr="007549DE" w:rsidRDefault="0022606B" w:rsidP="007549D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Web Template</w:t>
      </w:r>
      <w:r w:rsidR="004C0D7B">
        <w:rPr>
          <w:b/>
        </w:rPr>
        <w:t xml:space="preserve"> (for user interface)</w:t>
      </w:r>
      <w:r>
        <w:rPr>
          <w:b/>
        </w:rPr>
        <w:t xml:space="preserve">: </w:t>
      </w:r>
      <w:proofErr w:type="spellStart"/>
      <w:r w:rsidRPr="0022606B">
        <w:t>Thymeleaf</w:t>
      </w:r>
      <w:proofErr w:type="spellEnd"/>
    </w:p>
    <w:p w:rsidR="0022606B" w:rsidRPr="004C0D7B" w:rsidRDefault="0022606B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API: </w:t>
      </w:r>
      <w:r w:rsidRPr="0022606B">
        <w:t>REST API</w:t>
      </w:r>
    </w:p>
    <w:p w:rsidR="004C0D7B" w:rsidRDefault="00D759DA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Other </w:t>
      </w:r>
      <w:proofErr w:type="spellStart"/>
      <w:r>
        <w:rPr>
          <w:b/>
        </w:rPr>
        <w:t>Toosl</w:t>
      </w:r>
      <w:proofErr w:type="spellEnd"/>
      <w:r w:rsidR="007F3311">
        <w:rPr>
          <w:b/>
        </w:rPr>
        <w:t xml:space="preserve">: </w:t>
      </w:r>
      <w:r w:rsidR="007F3311" w:rsidRPr="001B4CCC">
        <w:t>Notepad++</w:t>
      </w:r>
      <w:r w:rsidR="001E3444">
        <w:t>, Postman(to test API)</w:t>
      </w:r>
    </w:p>
    <w:p w:rsidR="00E2393F" w:rsidRPr="00D6111B" w:rsidRDefault="007F3311" w:rsidP="00D6111B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Git Repository: </w:t>
      </w:r>
      <w:proofErr w:type="spellStart"/>
      <w:r w:rsidRPr="007F3311">
        <w:t>GitHub</w:t>
      </w:r>
      <w:proofErr w:type="spellEnd"/>
    </w:p>
    <w:p w:rsidR="009214F9" w:rsidRPr="009214F9" w:rsidRDefault="009214F9" w:rsidP="009214F9">
      <w:pPr>
        <w:pStyle w:val="ListParagraph"/>
        <w:numPr>
          <w:ilvl w:val="0"/>
          <w:numId w:val="1"/>
        </w:numPr>
        <w:rPr>
          <w:b/>
        </w:rPr>
      </w:pPr>
      <w:r w:rsidRPr="009214F9">
        <w:rPr>
          <w:b/>
        </w:rPr>
        <w:t>Part 1. Programming Challenge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r>
        <w:t>Fizz Buzz Challenge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r>
        <w:t xml:space="preserve">Pink Flamingo 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r>
        <w:t>Roman Numeral convertor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proofErr w:type="spellStart"/>
      <w:r>
        <w:t>Bodmas</w:t>
      </w:r>
      <w:proofErr w:type="spellEnd"/>
      <w:r>
        <w:t xml:space="preserve"> Calculator</w:t>
      </w:r>
    </w:p>
    <w:p w:rsidR="00003D0C" w:rsidRDefault="00821AA0" w:rsidP="00003D0C">
      <w:pPr>
        <w:pStyle w:val="ListParagraph"/>
        <w:numPr>
          <w:ilvl w:val="1"/>
          <w:numId w:val="1"/>
        </w:numPr>
        <w:rPr>
          <w:b/>
        </w:rPr>
      </w:pPr>
      <w:r w:rsidRPr="00076DD3">
        <w:rPr>
          <w:b/>
        </w:rPr>
        <w:t>Unit Tests</w:t>
      </w:r>
      <w:r w:rsidR="00076DD3" w:rsidRPr="00076DD3">
        <w:rPr>
          <w:b/>
        </w:rPr>
        <w:t>(</w:t>
      </w:r>
      <w:proofErr w:type="spellStart"/>
      <w:r w:rsidR="00076DD3" w:rsidRPr="00076DD3">
        <w:rPr>
          <w:b/>
        </w:rPr>
        <w:t>JUnit</w:t>
      </w:r>
      <w:proofErr w:type="spellEnd"/>
      <w:r w:rsidR="00076DD3" w:rsidRPr="00076DD3">
        <w:rPr>
          <w:b/>
        </w:rPr>
        <w:t xml:space="preserve"> 4)</w:t>
      </w:r>
      <w:r w:rsidR="00003D0C">
        <w:rPr>
          <w:b/>
        </w:rPr>
        <w:t xml:space="preserve">  test coverage</w:t>
      </w:r>
    </w:p>
    <w:p w:rsidR="00003D0C" w:rsidRPr="00003D0C" w:rsidRDefault="00746AFD" w:rsidP="005922F7">
      <w:pPr>
        <w:ind w:left="90"/>
        <w:rPr>
          <w:b/>
        </w:rPr>
      </w:pPr>
      <w:r>
        <w:rPr>
          <w:noProof/>
          <w:lang w:val="en-US"/>
        </w:rPr>
        <w:drawing>
          <wp:inline distT="0" distB="0" distL="0" distR="0" wp14:anchorId="5DC49FC6" wp14:editId="459E998D">
            <wp:extent cx="5943600" cy="36753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F5B2D" w:rsidRPr="0097331B" w:rsidRDefault="009214F9" w:rsidP="0097331B">
      <w:pPr>
        <w:pStyle w:val="ListParagraph"/>
        <w:numPr>
          <w:ilvl w:val="0"/>
          <w:numId w:val="1"/>
        </w:numPr>
        <w:rPr>
          <w:b/>
        </w:rPr>
      </w:pPr>
      <w:r w:rsidRPr="009214F9">
        <w:rPr>
          <w:b/>
        </w:rPr>
        <w:t>Part-II. API</w:t>
      </w:r>
      <w:r w:rsidR="0084252B">
        <w:rPr>
          <w:b/>
        </w:rPr>
        <w:t>. I chose to expose the first challenge as a REST API</w:t>
      </w:r>
    </w:p>
    <w:p w:rsidR="00E2393F" w:rsidRDefault="00E2393F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localhost:8080/</w:t>
      </w:r>
      <w:proofErr w:type="spellStart"/>
      <w:r>
        <w:rPr>
          <w:b/>
        </w:rPr>
        <w:t>api</w:t>
      </w:r>
      <w:proofErr w:type="spellEnd"/>
      <w:r>
        <w:rPr>
          <w:b/>
        </w:rPr>
        <w:t>/</w:t>
      </w:r>
      <w:proofErr w:type="spellStart"/>
      <w:r>
        <w:rPr>
          <w:b/>
        </w:rPr>
        <w:t>fizzbuzz</w:t>
      </w:r>
      <w:proofErr w:type="spellEnd"/>
      <w:r>
        <w:rPr>
          <w:b/>
        </w:rPr>
        <w:t>/{</w:t>
      </w:r>
      <w:proofErr w:type="spellStart"/>
      <w:r>
        <w:rPr>
          <w:b/>
        </w:rPr>
        <w:t>minnumber</w:t>
      </w:r>
      <w:proofErr w:type="spellEnd"/>
      <w:r>
        <w:rPr>
          <w:b/>
        </w:rPr>
        <w:t>}/{</w:t>
      </w:r>
      <w:proofErr w:type="spellStart"/>
      <w:r>
        <w:rPr>
          <w:b/>
        </w:rPr>
        <w:t>maxNumber</w:t>
      </w:r>
      <w:proofErr w:type="spellEnd"/>
      <w:r>
        <w:rPr>
          <w:b/>
        </w:rPr>
        <w:t>}</w:t>
      </w:r>
    </w:p>
    <w:p w:rsidR="00215F82" w:rsidRPr="00215F82" w:rsidRDefault="00215F82" w:rsidP="00215F82">
      <w:pPr>
        <w:rPr>
          <w:b/>
        </w:rPr>
      </w:pPr>
      <w:hyperlink r:id="rId7" w:history="1">
        <w:r>
          <w:rPr>
            <w:rStyle w:val="Hyperlink"/>
          </w:rPr>
          <w:t>http://localhost:8080//api/fizzbuzz/0/100</w:t>
        </w:r>
      </w:hyperlink>
    </w:p>
    <w:p w:rsidR="00CA17F1" w:rsidRPr="00CA17F1" w:rsidRDefault="00845053" w:rsidP="00CA17F1">
      <w:pPr>
        <w:pStyle w:val="ListParagraph"/>
        <w:ind w:left="360"/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2C540D35" wp14:editId="2F8B879E">
            <wp:extent cx="5943600" cy="3365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393F" w:rsidRDefault="00E2393F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localhost:8080/</w:t>
      </w:r>
      <w:proofErr w:type="spellStart"/>
      <w:r>
        <w:rPr>
          <w:b/>
        </w:rPr>
        <w:t>api</w:t>
      </w:r>
      <w:proofErr w:type="spellEnd"/>
      <w:r>
        <w:rPr>
          <w:b/>
        </w:rPr>
        <w:t>/flamingo</w:t>
      </w:r>
      <w:r w:rsidR="00081D28">
        <w:rPr>
          <w:b/>
        </w:rPr>
        <w:t>/{</w:t>
      </w:r>
      <w:proofErr w:type="spellStart"/>
      <w:r w:rsidR="00081D28">
        <w:rPr>
          <w:b/>
        </w:rPr>
        <w:t>minnumber</w:t>
      </w:r>
      <w:proofErr w:type="spellEnd"/>
      <w:r w:rsidR="00081D28">
        <w:rPr>
          <w:b/>
        </w:rPr>
        <w:t>}/{</w:t>
      </w:r>
      <w:proofErr w:type="spellStart"/>
      <w:r w:rsidR="00081D28">
        <w:rPr>
          <w:b/>
        </w:rPr>
        <w:t>maxNumber</w:t>
      </w:r>
      <w:proofErr w:type="spellEnd"/>
      <w:r w:rsidR="00081D28">
        <w:rPr>
          <w:b/>
        </w:rPr>
        <w:t>}</w:t>
      </w:r>
    </w:p>
    <w:p w:rsidR="00CA17F1" w:rsidRPr="00CA17F1" w:rsidRDefault="00CA17F1" w:rsidP="00CA17F1">
      <w:pPr>
        <w:rPr>
          <w:b/>
        </w:rPr>
      </w:pPr>
      <w:hyperlink r:id="rId9" w:history="1">
        <w:r>
          <w:rPr>
            <w:rStyle w:val="Hyperlink"/>
          </w:rPr>
          <w:t>http://localhost:8080//api/flamingo/0/100</w:t>
        </w:r>
      </w:hyperlink>
    </w:p>
    <w:p w:rsidR="00845053" w:rsidRPr="00845053" w:rsidRDefault="00633465" w:rsidP="00845053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48414808" wp14:editId="3ADBFC20">
            <wp:extent cx="5943600" cy="26663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4F9" w:rsidRDefault="009214F9" w:rsidP="009214F9">
      <w:pPr>
        <w:pStyle w:val="ListParagraph"/>
        <w:numPr>
          <w:ilvl w:val="0"/>
          <w:numId w:val="1"/>
        </w:numPr>
        <w:rPr>
          <w:b/>
        </w:rPr>
      </w:pPr>
      <w:r w:rsidRPr="00E2393F">
        <w:rPr>
          <w:b/>
        </w:rPr>
        <w:t>Part-III. User Interface</w:t>
      </w:r>
      <w:r w:rsidR="009C2165">
        <w:rPr>
          <w:b/>
        </w:rPr>
        <w:t xml:space="preserve"> samples</w:t>
      </w:r>
    </w:p>
    <w:p w:rsidR="00210884" w:rsidRDefault="00210884" w:rsidP="0021088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Fizz Buzz Challenge</w:t>
      </w:r>
      <w:r w:rsidR="00A661B4">
        <w:rPr>
          <w:b/>
        </w:rPr>
        <w:t xml:space="preserve"> : </w:t>
      </w:r>
      <w:hyperlink r:id="rId11" w:history="1">
        <w:r w:rsidR="007E0497">
          <w:rPr>
            <w:rStyle w:val="Hyperlink"/>
          </w:rPr>
          <w:t>http://localhost:8080/fizzbuzz</w:t>
        </w:r>
      </w:hyperlink>
    </w:p>
    <w:p w:rsidR="00633465" w:rsidRDefault="00A97B4E" w:rsidP="00633465">
      <w:pPr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5C48F9A1" wp14:editId="34B0C57D">
            <wp:extent cx="5943600" cy="26085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1B4" w:rsidRDefault="00A661B4" w:rsidP="00A661B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Pink Flamingo Challenge</w:t>
      </w:r>
      <w:r w:rsidR="00F518DE">
        <w:rPr>
          <w:b/>
        </w:rPr>
        <w:t xml:space="preserve">: </w:t>
      </w:r>
      <w:hyperlink r:id="rId13" w:history="1">
        <w:r w:rsidR="008C7F33">
          <w:rPr>
            <w:rStyle w:val="Hyperlink"/>
          </w:rPr>
          <w:t>http://localhost:8080/flamingo</w:t>
        </w:r>
      </w:hyperlink>
    </w:p>
    <w:p w:rsidR="007A26ED" w:rsidRPr="007A26ED" w:rsidRDefault="008211E3" w:rsidP="007A26ED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38CD2562" wp14:editId="315943ED">
            <wp:extent cx="5943600" cy="26117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8DE" w:rsidRPr="00243015" w:rsidRDefault="008C7DD6" w:rsidP="00A661B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Numeral to Roman</w:t>
      </w:r>
      <w:r w:rsidR="00F518DE">
        <w:rPr>
          <w:b/>
        </w:rPr>
        <w:t xml:space="preserve"> Converter: </w:t>
      </w:r>
      <w:hyperlink r:id="rId15" w:history="1">
        <w:r w:rsidR="00B7513E">
          <w:rPr>
            <w:rStyle w:val="Hyperlink"/>
          </w:rPr>
          <w:t>http://localhost:8080/converter/roman</w:t>
        </w:r>
      </w:hyperlink>
    </w:p>
    <w:p w:rsidR="00243015" w:rsidRPr="00243015" w:rsidRDefault="00243015" w:rsidP="00243015">
      <w:pPr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5A25ACF7" wp14:editId="0BBBF633">
            <wp:extent cx="5943600" cy="21101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DD6" w:rsidRPr="00CF4C58" w:rsidRDefault="00243015" w:rsidP="00A661B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Roman to Numeral Converter: </w:t>
      </w:r>
      <w:hyperlink r:id="rId17" w:history="1">
        <w:r>
          <w:rPr>
            <w:rStyle w:val="Hyperlink"/>
          </w:rPr>
          <w:t>http://localhost:8080/converter/numeral</w:t>
        </w:r>
      </w:hyperlink>
    </w:p>
    <w:p w:rsidR="00CF4C58" w:rsidRPr="00CF4C58" w:rsidRDefault="00CF4C58" w:rsidP="00CF4C58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10945DBD" wp14:editId="26DCD5CE">
            <wp:extent cx="5943600" cy="2054084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C58" w:rsidRDefault="00CF4C58" w:rsidP="00A661B4">
      <w:pPr>
        <w:pStyle w:val="ListParagraph"/>
        <w:numPr>
          <w:ilvl w:val="1"/>
          <w:numId w:val="1"/>
        </w:numPr>
        <w:rPr>
          <w:b/>
        </w:rPr>
      </w:pPr>
      <w:proofErr w:type="spellStart"/>
      <w:r>
        <w:rPr>
          <w:b/>
        </w:rPr>
        <w:t>Bodmas</w:t>
      </w:r>
      <w:proofErr w:type="spellEnd"/>
      <w:r>
        <w:rPr>
          <w:b/>
        </w:rPr>
        <w:t xml:space="preserve"> Roma</w:t>
      </w:r>
      <w:r w:rsidR="008A44E9">
        <w:rPr>
          <w:b/>
        </w:rPr>
        <w:t>n</w:t>
      </w:r>
      <w:r>
        <w:rPr>
          <w:b/>
        </w:rPr>
        <w:t xml:space="preserve"> Calculator</w:t>
      </w:r>
      <w:r w:rsidR="006524F3">
        <w:rPr>
          <w:b/>
        </w:rPr>
        <w:t xml:space="preserve">: </w:t>
      </w:r>
      <w:hyperlink r:id="rId19" w:history="1">
        <w:r w:rsidR="006524F3">
          <w:rPr>
            <w:rStyle w:val="Hyperlink"/>
          </w:rPr>
          <w:t>http://localhost:8080/bodmas</w:t>
        </w:r>
      </w:hyperlink>
    </w:p>
    <w:p w:rsidR="005A4EF5" w:rsidRPr="00243015" w:rsidRDefault="00021C0B" w:rsidP="00CE5D3C">
      <w:pPr>
        <w:pStyle w:val="ListParagraph"/>
        <w:ind w:hanging="720"/>
        <w:rPr>
          <w:b/>
        </w:rPr>
      </w:pPr>
      <w:r>
        <w:rPr>
          <w:noProof/>
          <w:lang w:val="en-US"/>
        </w:rPr>
        <w:drawing>
          <wp:inline distT="0" distB="0" distL="0" distR="0" wp14:anchorId="72FCA1F5" wp14:editId="44BCD276">
            <wp:extent cx="5943600" cy="19437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015" w:rsidRDefault="00243015" w:rsidP="0025088C">
      <w:pPr>
        <w:pStyle w:val="ListParagraph"/>
        <w:ind w:left="0"/>
        <w:rPr>
          <w:b/>
        </w:rPr>
      </w:pPr>
    </w:p>
    <w:p w:rsidR="00A661B4" w:rsidRDefault="00D27C50" w:rsidP="00D27C5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dditional Notes</w:t>
      </w:r>
    </w:p>
    <w:p w:rsidR="00D27C50" w:rsidRDefault="00D27C50" w:rsidP="00D27C50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Undergoing work includes:</w:t>
      </w:r>
    </w:p>
    <w:p w:rsidR="00D27C50" w:rsidRPr="00CF46F7" w:rsidRDefault="00D27C50" w:rsidP="00D27C50">
      <w:pPr>
        <w:pStyle w:val="ListParagraph"/>
        <w:numPr>
          <w:ilvl w:val="2"/>
          <w:numId w:val="1"/>
        </w:numPr>
      </w:pPr>
      <w:r w:rsidRPr="00CF46F7">
        <w:t>Validations</w:t>
      </w:r>
      <w:r w:rsidR="007D4DFD">
        <w:t xml:space="preserve"> and Exceptions</w:t>
      </w:r>
    </w:p>
    <w:p w:rsidR="00D27C50" w:rsidRPr="00CF46F7" w:rsidRDefault="00D27C50" w:rsidP="00D27C50">
      <w:pPr>
        <w:pStyle w:val="ListParagraph"/>
        <w:numPr>
          <w:ilvl w:val="2"/>
          <w:numId w:val="1"/>
        </w:numPr>
      </w:pPr>
      <w:r w:rsidRPr="00CF46F7">
        <w:t xml:space="preserve">Documentation </w:t>
      </w:r>
    </w:p>
    <w:p w:rsidR="00D27C50" w:rsidRPr="00CF46F7" w:rsidRDefault="00CA2C81" w:rsidP="00D27C50">
      <w:pPr>
        <w:pStyle w:val="ListParagraph"/>
        <w:numPr>
          <w:ilvl w:val="2"/>
          <w:numId w:val="1"/>
        </w:numPr>
      </w:pPr>
      <w:r w:rsidRPr="00CF46F7">
        <w:t xml:space="preserve">General code </w:t>
      </w:r>
      <w:r w:rsidR="00316661" w:rsidRPr="00CF46F7">
        <w:t>clean-up</w:t>
      </w:r>
    </w:p>
    <w:p w:rsidR="00EF212F" w:rsidRPr="00E2393F" w:rsidRDefault="00EF212F" w:rsidP="00EF212F">
      <w:pPr>
        <w:pStyle w:val="ListParagraph"/>
        <w:ind w:left="1440"/>
        <w:rPr>
          <w:b/>
        </w:rPr>
      </w:pPr>
    </w:p>
    <w:sectPr w:rsidR="00EF212F" w:rsidRPr="00E23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612E11"/>
    <w:multiLevelType w:val="hybridMultilevel"/>
    <w:tmpl w:val="148A2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jK0MDU2sjQ0M7BQ0lEKTi0uzszPAykwrAUAB8M7YSwAAAA="/>
  </w:docVars>
  <w:rsids>
    <w:rsidRoot w:val="009214F9"/>
    <w:rsid w:val="00003D0C"/>
    <w:rsid w:val="00021C0B"/>
    <w:rsid w:val="00022908"/>
    <w:rsid w:val="0007013D"/>
    <w:rsid w:val="00076DD3"/>
    <w:rsid w:val="00081D28"/>
    <w:rsid w:val="00091141"/>
    <w:rsid w:val="000C1523"/>
    <w:rsid w:val="000F7238"/>
    <w:rsid w:val="0012710B"/>
    <w:rsid w:val="00142E1A"/>
    <w:rsid w:val="001B4CCC"/>
    <w:rsid w:val="001E08F6"/>
    <w:rsid w:val="001E3444"/>
    <w:rsid w:val="00210884"/>
    <w:rsid w:val="00215F82"/>
    <w:rsid w:val="0022606B"/>
    <w:rsid w:val="00243015"/>
    <w:rsid w:val="0025088C"/>
    <w:rsid w:val="002B166D"/>
    <w:rsid w:val="00316661"/>
    <w:rsid w:val="003262F4"/>
    <w:rsid w:val="00344DA9"/>
    <w:rsid w:val="00354ACA"/>
    <w:rsid w:val="003B4F29"/>
    <w:rsid w:val="003C7D4E"/>
    <w:rsid w:val="003F0BB6"/>
    <w:rsid w:val="0042208E"/>
    <w:rsid w:val="004528AA"/>
    <w:rsid w:val="004C0D7B"/>
    <w:rsid w:val="005049F7"/>
    <w:rsid w:val="005372C1"/>
    <w:rsid w:val="00574700"/>
    <w:rsid w:val="005922F7"/>
    <w:rsid w:val="005A4EF5"/>
    <w:rsid w:val="00633465"/>
    <w:rsid w:val="006524F3"/>
    <w:rsid w:val="0066485C"/>
    <w:rsid w:val="00692C69"/>
    <w:rsid w:val="006B7C19"/>
    <w:rsid w:val="00746AFD"/>
    <w:rsid w:val="0075051C"/>
    <w:rsid w:val="007549DE"/>
    <w:rsid w:val="007578AA"/>
    <w:rsid w:val="007A26ED"/>
    <w:rsid w:val="007D4DFD"/>
    <w:rsid w:val="007E0497"/>
    <w:rsid w:val="007E263B"/>
    <w:rsid w:val="007E58DC"/>
    <w:rsid w:val="007F3311"/>
    <w:rsid w:val="007F464F"/>
    <w:rsid w:val="00811B7E"/>
    <w:rsid w:val="008211E3"/>
    <w:rsid w:val="00821AA0"/>
    <w:rsid w:val="0084252B"/>
    <w:rsid w:val="00845053"/>
    <w:rsid w:val="008A44E9"/>
    <w:rsid w:val="008B5B20"/>
    <w:rsid w:val="008C7DD6"/>
    <w:rsid w:val="008C7F33"/>
    <w:rsid w:val="009214F9"/>
    <w:rsid w:val="0097331B"/>
    <w:rsid w:val="00980296"/>
    <w:rsid w:val="009C2165"/>
    <w:rsid w:val="009F5B2D"/>
    <w:rsid w:val="00A24025"/>
    <w:rsid w:val="00A661B4"/>
    <w:rsid w:val="00A97B4E"/>
    <w:rsid w:val="00A97D7E"/>
    <w:rsid w:val="00B37864"/>
    <w:rsid w:val="00B7513E"/>
    <w:rsid w:val="00C11167"/>
    <w:rsid w:val="00C41CC4"/>
    <w:rsid w:val="00C5182E"/>
    <w:rsid w:val="00C66A2C"/>
    <w:rsid w:val="00CA17F1"/>
    <w:rsid w:val="00CA2C81"/>
    <w:rsid w:val="00CE5D3C"/>
    <w:rsid w:val="00CF46F7"/>
    <w:rsid w:val="00CF4C58"/>
    <w:rsid w:val="00D27C50"/>
    <w:rsid w:val="00D330D7"/>
    <w:rsid w:val="00D6111B"/>
    <w:rsid w:val="00D66132"/>
    <w:rsid w:val="00D66A7B"/>
    <w:rsid w:val="00D759DA"/>
    <w:rsid w:val="00DD3B5E"/>
    <w:rsid w:val="00E02FB9"/>
    <w:rsid w:val="00E2393F"/>
    <w:rsid w:val="00EF212F"/>
    <w:rsid w:val="00F518DE"/>
    <w:rsid w:val="00FB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4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5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053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B7513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4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5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053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B751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localhost:8080/flamingo" TargetMode="External"/><Relationship Id="rId18" Type="http://schemas.openxmlformats.org/officeDocument/2006/relationships/image" Target="media/image7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hyperlink" Target="http://localhost:8080/api/fizzbuzz/0/100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://localhost:8080/converter/numeral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localhost:8080/fizzbuz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localhost:8080/converter/roman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localhost:8080/bodma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8080/api/flamingo/0/100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0-01-17T12:56:00Z</dcterms:created>
  <dcterms:modified xsi:type="dcterms:W3CDTF">2020-01-17T12:56:00Z</dcterms:modified>
</cp:coreProperties>
</file>